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spacing w:after="720"/>
      </w:pPr>
      <w:r>
        <w:rPr>
          <w:rFonts w:ascii="Arial" w:hAnsi="Arial"/>
          <w:b/>
          <w:color w:val="8B9BA5"/>
          <w:sz w:val="20"/>
        </w:rPr>
        <w:t>JANUARY 2026 | STRATEGIC INTELLIGENCE</w:t>
      </w:r>
    </w:p>
    <w:p>
      <w:r>
        <w:rPr>
          <w:rFonts w:ascii="Arial" w:hAnsi="Arial"/>
          <w:b/>
          <w:color w:val="003057"/>
          <w:sz w:val="84"/>
        </w:rPr>
        <w:t>ANIMAL NUTRACEUTICALS</w:t>
      </w:r>
    </w:p>
    <w:p>
      <w:pPr>
        <w:spacing w:after="480"/>
      </w:pPr>
      <w:r>
        <w:rPr>
          <w:rFonts w:ascii="Arial" w:hAnsi="Arial"/>
          <w:color w:val="0089CF"/>
          <w:sz w:val="48"/>
        </w:rPr>
        <w:t>The Wellness Market at an Inflection Point</w:t>
      </w:r>
    </w:p>
    <w:p>
      <w:pPr>
        <w:spacing w:after="1200"/>
      </w:pPr>
      <w:r>
        <w:rPr>
          <w:rFonts w:ascii="Georgia" w:hAnsi="Georgia"/>
          <w:i/>
          <w:sz w:val="28"/>
        </w:rPr>
        <w:t>Mapping value creation across a $6 billion global industry</w:t>
        <w:br/>
        <w:t>driven by pet humanization and the post-antibiotic transition</w:t>
      </w:r>
    </w:p>
    <w:p>
      <w:r>
        <w:br/>
      </w:r>
    </w:p>
    <w:p>
      <w:pPr>
        <w:pStyle w:val="Heading1"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ANIMAL NUTRACEUTICALS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The Wellness Market at an Inflection Point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JANUARY 2026 | STRATEGIC INTELLIGENCE</w:t>
      </w:r>
    </w:p>
    <w:p>
      <w:pPr>
        <w:pStyle w:val="BodyText"/>
        <w:spacing w:after="160"/>
        <w:jc w:val="both"/>
      </w:pPr>
      <w:r>
        <w:rPr>
          <w:rFonts w:ascii="Georgia" w:hAnsi="Georgia"/>
          <w:i/>
          <w:iCs/>
          <w:color w:val="333333"/>
          <w:sz w:val="22"/>
        </w:rPr>
        <w:t xml:space="preserve">Mapping value creation across a $6 billion global industry driven by pet humanization and the post-antibiotic transition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he Bifurcation of Value: A Financial &amp; Strategic Appraisa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global animal nutraceutical market is pivoting. No longer a monolithic commodity sector, it has crystallized into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3+ billion investable asset clas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ombined Scope: Pet $6B + Livestock $7B) projected to hi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8–24 billion by 2035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AGR ~5–7% applied to 2024 baseline). This white paper analyzes a market defined by two opposing requirements: the therapeutic management of companion animals (</w:t>
      </w:r>
      <w:r>
        <w:rPr>
          <w:rFonts w:ascii="Georgia" w:hAnsi="Georgia"/>
          <w:b/>
          <w:bCs/>
          <w:color w:val="333333"/>
          <w:sz w:val="22"/>
        </w:rPr>
        <w:t xml:space="preserve">High Margin/Growth Play</w:t>
      </w:r>
      <w:r>
        <w:rPr>
          <w:rFonts w:ascii="Georgia" w:hAnsi="Georgia"/>
          <w:color w:val="333333"/>
          <w:sz w:val="22"/>
        </w:rPr>
        <w:t xml:space="preserve">) and the biochemical optimization of livestock production (</w:t>
      </w:r>
      <w:r>
        <w:rPr>
          <w:rFonts w:ascii="Georgia" w:hAnsi="Georgia"/>
          <w:b/>
          <w:bCs/>
          <w:color w:val="333333"/>
          <w:sz w:val="22"/>
        </w:rPr>
        <w:t xml:space="preserve">High Volume/Resilience Play</w:t>
      </w:r>
      <w:r>
        <w:rPr>
          <w:rFonts w:ascii="Georgia" w:hAnsi="Georgia"/>
          <w:color w:val="333333"/>
          <w:sz w:val="22"/>
        </w:rPr>
        <w:t xml:space="preserve">)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Economic Mechanics Diverge by Sector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uccessful capital allocation demands distinguishing between two mutually exclusive market mechanics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Pet Economy (~$6B) Offers High Margin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riven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</w:t>
      </w:r>
      <w:r>
        <w:rPr>
          <w:rFonts w:ascii="Georgia" w:hAnsi="Georgia"/>
          <w:b/>
          <w:bCs/>
          <w:color w:val="333333"/>
          <w:sz w:val="22"/>
        </w:rPr>
        <w:t xml:space="preserve">Silver Economy</w:t>
      </w:r>
      <w:r>
        <w:rPr>
          <w:rFonts w:ascii="Georgia" w:hAnsi="Georgia"/>
          <w:color w:val="333333"/>
          <w:sz w:val="22"/>
        </w:rPr>
        <w:t xml:space="preserve">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aging pets and inelast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human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emand, this B2C sector offers high gross margins (60%+) and recurring revenu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High Valuations for Efficacy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ssets with demonstrated clinical efficacy comm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5–20x EBIT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rowth Remains Robust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Projecte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AGR of ~6–9%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hannel Erosion Threatens Margin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igital platforms are compressing veterinary margins b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00–200 basis point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Livestock Economy (~$7B) Operates as Sanitary Infrastructure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Governed by Feed Conversion Ratios (FCR), this B2B sector operates as critical sanitary infrastructur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olume-Based Valuation Model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igh-volume industrial model trading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8–12x EBIT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ith thinner margins (</w:t>
      </w:r>
      <w:r>
        <w:rPr>
          <w:rFonts w:ascii="Georgia" w:hAnsi="Georgia"/>
          <w:b/>
          <w:bCs/>
          <w:color w:val="333333"/>
          <w:sz w:val="22"/>
        </w:rPr>
        <w:t xml:space="preserve">3–10% EBITDA</w:t>
      </w:r>
      <w:r>
        <w:rPr>
          <w:rFonts w:ascii="Georgia" w:hAnsi="Georgia"/>
          <w:color w:val="333333"/>
          <w:sz w:val="22"/>
        </w:rPr>
        <w:t xml:space="preserve">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ulatory Alpha Drives Adoption: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Strategic Findings Highlight Moats and Arbitrage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op Manufacturers Dominate Market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op 5 Global Manufacturer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ontro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~55%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ragmentation Enables Consolidation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pet segment remains fragmented, offering a class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</w:t>
      </w:r>
      <w:r>
        <w:rPr>
          <w:rFonts w:ascii="Georgia" w:hAnsi="Georgia"/>
          <w:b/>
          <w:bCs/>
          <w:color w:val="333333"/>
          <w:sz w:val="22"/>
        </w:rPr>
        <w:t xml:space="preserve">Roll-Up</w:t>
      </w:r>
      <w:r>
        <w:rPr>
          <w:rFonts w:ascii="Georgia" w:hAnsi="Georgia"/>
          <w:color w:val="333333"/>
          <w:sz w:val="22"/>
        </w:rPr>
        <w:t xml:space="preserve">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sian Regulation Creates Value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s China and India implement strict antimicrobial guidelines,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4–6 billion incremental opportunit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Addressable Herd x Adoption Rate)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Bio-Industrial Innovation Defines Future Value (2026–2035)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ecision &amp; Proof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efine future value creation, advancing from anecdotal supplementation to medicalization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ilver Economy Shifts to Life Extension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focus in companion animals is shifting from palliativ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enior car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activ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ife extens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utrigenomics Enables Genotypic Precision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ransitioning from phenotypic approximation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enotypic precis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ustainability Indices Drive Procurement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ustainability is now a procurement specification. Enzymatic solutions target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ethane reduc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itrogen reten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reactors Transform Production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dopt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reactor-based production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Scope of Repor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is White Paper guides capital allocation. It deconstruct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ulatory Grey Zone</w:t>
      </w:r>
      <w:r>
        <w:rPr>
          <w:rFonts w:ascii="Georgia" w:hAnsi="Georgia"/>
          <w:color w:val="333333"/>
          <w:sz w:val="22"/>
        </w:rPr>
        <w:t xml:space="preserve">, analyzes the commodity-to-functional shift, maps the exit landscape, and identifies technologies defining the next decade of value creation.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ANIMAL NUTRACEUTICALS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Executive Summary: A Market Bifurcating into Value and Volume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Structural Bifurcation Has Irreversibly Separated Commoditized Volume from High-Margin Value Asset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global animal nutraceutical market, currently valued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3+ bill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Sum of Pet + Livestock segments) and trajectory-bound f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8–24 billion by 2035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AGR ~5–7%), is undergoing a fundamental structural partition. This is no longer a monolithic asset class; rather, it has bifurcated into two distinct economic ecosystems with decoupled valuation logic. On the one hand,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et Economy (~$6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as evolved into a high-margin consumer staple, underpinned by the inelast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human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companion animals, where proven therapeutic efficacy now commands robust valuations of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5–20x EBITDA</w:t>
      </w:r>
      <w:r>
        <w:rPr>
          <w:rFonts w:ascii="Georgia" w:hAnsi="Georgia"/>
          <w:color w:val="333333"/>
          <w:sz w:val="22"/>
        </w:rPr>
        <w:t xml:space="preserve">. In stark contrast,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ivestock Economy (~$7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perates as a high-volume industrial utility, governed by strict feed conversion ratios (FCR) and trading as critical sanitary infrastructure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8–12x EBITDA</w:t>
      </w:r>
      <w:r>
        <w:rPr>
          <w:rFonts w:ascii="Georgia" w:hAnsi="Georgia"/>
          <w:color w:val="333333"/>
          <w:sz w:val="22"/>
        </w:rPr>
        <w:t xml:space="preserve">. Consequently, successful capital allocation now requires a binary strategy: distinct portfolios for high-growth consumer plays versus resilient, volume-driven industrial value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Divergent Regulatory and Demographic Pressures Are Accelerating the Valuation Gap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is bifurcation is not merely cyclical but is being actively catalyzed by two opposing secular tailwinds. For livestock, the regulator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tick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paramount: as global legislators from the EU to East Asia systematically dismantle the antibiotic (AGP) paradigm, producers are forced to adopt nutraceuticals as a biological necessity to sustain yields. Conversely, the companion animal sector is being propelled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arro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Silver Economy”</w:t>
      </w:r>
      <w:r>
        <w:rPr>
          <w:rFonts w:ascii="Georgia" w:hAnsi="Georgia"/>
          <w:color w:val="333333"/>
          <w:sz w:val="22"/>
        </w:rPr>
        <w:t xml:space="preserve">: an aging pet population is driving demand for complex, life-extending medicalization. This shift from palliative care to active longevity is creating a margin moat so significant that it neutralizes the deflationary impact of digital channel erosion, which is otherwise compressing retail margins b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00–200 basis point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Retail Margin - DTC Margin)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arket Fragmentation Signals a Valuation Arbitrage Opportunity for Science-Backed Platform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current landscape, defined by extreme fragmentation in the high-value pet segment, presents a textbook consolidation super-cycle. As the regulatory burden for market entry intensifies, independent operators lacking validated clinical data will face an existential squeeze. This inevitable flight to quality creates a compelling arbitrage window for sophisticated capital to execute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Roll-Up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trategy, aggregating innovative pure-plays under scalable platforms. We assert that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op 5 Global Manufacturer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ontroll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~55%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the market) will aggressively acquire intellectual property to defend their dominance. Therefore, the premium multiple—and the highest alpha—will accrue to thos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ick and Shove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echnology providers who can authentically delive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enotypic precision</w:t>
      </w:r>
      <w:r>
        <w:rPr>
          <w:rFonts w:ascii="Georgia" w:hAnsi="Georgia"/>
          <w:color w:val="333333"/>
          <w:sz w:val="22"/>
        </w:rPr>
        <w:t xml:space="preserve">,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ethane reduction</w:t>
      </w:r>
      <w:r>
        <w:rPr>
          <w:rFonts w:ascii="Georgia" w:hAnsi="Georgia"/>
          <w:color w:val="333333"/>
          <w:sz w:val="22"/>
        </w:rPr>
        <w:t xml:space="preserve">, 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reactor-based production</w:t>
      </w:r>
      <w:r>
        <w:rPr>
          <w:rFonts w:ascii="Georgia" w:hAnsi="Georgia"/>
          <w:color w:val="333333"/>
          <w:sz w:val="22"/>
        </w:rPr>
        <w:t xml:space="preserve">, as these technologies constitute the definitive value drivers of the coming decade.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PART I: Structural Bifurcation Creates Two Distinct Asset Classes</w:t>
      </w:r>
    </w:p>
    <w:p>
      <w:pPr>
        <w:pStyle w:val="FirstParagraph"/>
        <w:spacing w:after="160"/>
        <w:jc w:val="both"/>
      </w:pPr>
      <w:r>
        <w:rPr>
          <w:rFonts w:ascii="Georgia" w:hAnsi="Georgia"/>
          <w:color w:val="333333"/>
          <w:sz w:val="22"/>
        </w:rPr>
        <w:t xml:space="preserve">The animal nutraceutical market is not a single industry; it is two distinct asset classes—Pet and Livestock—fused only by shared supply chains. While both segments are growing, they are driven by diametrically opposing force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ulatory Mandat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 livestock 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linical Efficac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 pets. Part I deconstructs these structural drivers to reveal how regulation acts as a barrier to entry, whilst evidence acts as a ladder to pricing power.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.1. Regulatory Fragmentation Creates Defensible Moat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Divergent Regulatory Frameworks Act as Strategic Moat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animal nutraceutical sector operates within a complex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rey Zon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etween feed and pharmaceuticals. This ambiguity is not a defect but a structural feature that defines competitive advantage. We assert that successful market entry hinges on navigating the stark divergence between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US focus on Safety (GRAS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 mandate for Efficacy (Zootechnical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see Figure 1). This regulatory fragmentation acts as a natural selection mechanism: it filters out undercapitalized entrants who cannot fund the requisite safety dossiers for the US or the efficacy trials for the EU, effectively creating a moat for sophisticated incumbents.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Nutraceutica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label itself masks this complexity; in reality, companies must choose between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Feed Additiv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oute (Livestock focus, EU-heavy) or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Supplemen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oute (Pet focus, US-heavy), each requiring distinct capital structure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: Regulatory Divergence creates structural barriers to entry for non-compliant actor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1778000"/>
            <wp:effectExtent b="0" l="0" r="0" t="0"/>
            <wp:docPr descr="Regulatory Divergence creates structural barriers to entry for non-compliant actors." title="" id="14" name="Picture"/>
            <a:graphic>
              <a:graphicData uri="http://schemas.openxmlformats.org/drawingml/2006/picture">
                <pic:pic>
                  <pic:nvPicPr>
                    <pic:cNvPr descr="figures/Table_US_vs_EU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DA GFI #293, EU Reg 1831/2003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Regulatory Bans Are the Primary Catalyst for Volume Expansio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istory confirms that in the livestock sector, regulation i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tick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at compels adoption. Two major regulatory events have reshaped the competitive landscape, transforming nutraceuticals from discretionary additives into non-negotiable sanitary infrastructure (see Figure 2).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lobal AGP Ban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EU 2006, US 2017, China 2020) stripped producers of their primary yield tool, creating an immediate, biological vacuum that only functional nutraceuticals (probiotics, organic acids) could fill. Similarly,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 Zinc Oxide Ban (2022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rced swine producers to pivot to gut-health alternatives. These events prove th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ulatory Bet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the single most potent driver of volume: when a chemical tool is banned, biological alternatives do not just grow; they explode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: Regulatory accelerators like AGP bans have historically driven volume adoption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Regulatory accelerators like AGP bans have historically driven volume adoption." title="" id="17" name="Picture"/>
            <a:graphic>
              <a:graphicData uri="http://schemas.openxmlformats.org/drawingml/2006/picture">
                <pic:pic>
                  <pic:nvPicPr>
                    <pic:cNvPr descr="figures/Timeline_Regulations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Analysis based on Regulatory Decree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Regulatory Classification Dictates Unit Economic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vestors must distinguish between legal classification and commercial utility, as the regulatory pathway determines pricing power (see Figure 3). Moving from a gener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Feed Materia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ompliance-driven) to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Feed Additiv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unction-driven) 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Veterinary Drug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therapy-driven) exponentially increases the strength of permissible claims. Th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laim Strength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directly accretive to gross margins, as it allows companies to charge f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outcom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ather tha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inputs</w:t>
      </w:r>
      <w:r>
        <w:rPr>
          <w:rFonts w:ascii="Georgia" w:hAnsi="Georgia"/>
          <w:color w:val="333333"/>
          <w:sz w:val="22"/>
        </w:rPr>
        <w:t xml:space="preserve">. As illustrated in Table I.1 and reconciled in Figure 4,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3 billion investable univers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strictly defined by those assets that have transcended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Feed Materia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ommodity trap to capture the surplus value of functional claim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: Regulatory pathways dictate unit economics and allowable claim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185128"/>
            <wp:effectExtent b="0" l="0" r="0" t="0"/>
            <wp:docPr descr="Regulatory pathways dictate unit economics and allowable claims." title="" id="20" name="Picture"/>
            <a:graphic>
              <a:graphicData uri="http://schemas.openxmlformats.org/drawingml/2006/picture">
                <pic:pic>
                  <pic:nvPicPr>
                    <pic:cNvPr descr="figures/Figure_I_3_Regulatory_Matrix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Regulatory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able I.1: Global Regulatory Access Strateg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trategic Imperativ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Key Regula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he Grey Zone Strateg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arket Access Ke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:— |:— |:— |:— |:—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US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afety Firs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Binary: Food vs. Drug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DA GFI #293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Position a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Supplemen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avoid Drug classification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ASC Seal</w:t>
      </w:r>
      <w:r>
        <w:rPr>
          <w:rFonts w:ascii="Georgia" w:hAnsi="Georgia"/>
          <w:color w:val="333333"/>
          <w:sz w:val="22"/>
        </w:rPr>
        <w:t xml:space="preserve">: The de facto license to operate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fficacy Firs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eed vs. VMP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eg (EC) 1831/2003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Leverag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Zootechnica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ategory for premium claims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FSA Dossier</w:t>
      </w:r>
      <w:r>
        <w:rPr>
          <w:rFonts w:ascii="Georgia" w:hAnsi="Georgia"/>
          <w:color w:val="333333"/>
          <w:sz w:val="22"/>
        </w:rPr>
        <w:t xml:space="preserve">: High capital barrier to entry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hin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mpliance Firs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trictly Regulated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A Decree 20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Pet Feed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lassification is the only viable route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ARA License</w:t>
      </w:r>
      <w:r>
        <w:rPr>
          <w:rFonts w:ascii="Georgia" w:hAnsi="Georgia"/>
          <w:color w:val="333333"/>
          <w:sz w:val="22"/>
        </w:rPr>
        <w:t xml:space="preserve">: Mandatory and rigorous. |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4: Market reconciliation excludes commodities to define the investable high-value universe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92770"/>
            <wp:effectExtent b="0" l="0" r="0" t="0"/>
            <wp:docPr descr="Market reconciliation excludes commodities to define the investable high-value universe." title="" id="23" name="Picture"/>
            <a:graphic>
              <a:graphicData uri="http://schemas.openxmlformats.org/drawingml/2006/picture">
                <pic:pic>
                  <pic:nvPicPr>
                    <pic:cNvPr descr="figures/Figure_TAM_Reconcilia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Grand View Research (2024), Euromonitor (2024)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.2. Clinical Evidence Determines Pricing Power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linical Efficacy is the Only Defensible Moat Against Commoditizatio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 a market saturated with gener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fairy dust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ur analysis confirms th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linical Validit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the primary determinant of pricing power and gross margin expansion. We identify a direct, non-linear correlation between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evel of Evidence (LoE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the commercial architecture a product can sustain (see Table I.2). While commodity players fight a race to the bottom,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harma-Nutra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players utiliz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evel A (Therapeutic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evidence—Randomized Controlled Trials (RCTs)—to unlock the Veterinary Channel. This i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linical Cliff”</w:t>
      </w:r>
      <w:r>
        <w:rPr>
          <w:rFonts w:ascii="Georgia" w:hAnsi="Georgia"/>
          <w:color w:val="333333"/>
          <w:sz w:val="22"/>
        </w:rPr>
        <w:t xml:space="preserve">: products without evidence fall into the commodity abyss, while those with evidence ascend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Quasi-Drug status</w:t>
      </w:r>
      <w:r>
        <w:rPr>
          <w:rFonts w:ascii="Georgia" w:hAnsi="Georgia"/>
          <w:color w:val="333333"/>
          <w:sz w:val="22"/>
        </w:rPr>
        <w:t xml:space="preserve">, commanding price premiums of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+40% to +150%</w:t>
      </w:r>
      <w:r>
        <w:rPr>
          <w:rFonts w:ascii="Georgia" w:hAnsi="Georgia"/>
          <w:color w:val="333333"/>
          <w:sz w:val="22"/>
        </w:rPr>
        <w:t xml:space="preserve">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able I.2: The Evidence-Premium Matrix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Evidence Level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mmercial Clas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ales Mechanic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ice Premiu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trategic Implica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:— |:— |:— |:— |:—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evel A (Therapeutic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Quasi-Drug / Rx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echnical Sales (DVMs/PhDs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igh-Touc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Hunter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odel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+40% to +150%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at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linical data creates a barrier to entry that generic competitors cannot breach. Example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Multimin 90, Dasuquin</w:t>
      </w:r>
      <w:r>
        <w:rPr>
          <w:rFonts w:ascii="Georgia" w:hAnsi="Georgia"/>
          <w:color w:val="333333"/>
          <w:sz w:val="22"/>
        </w:rPr>
        <w:t xml:space="preserve">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evel B (Functional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emium OT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Key Account Manager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Edu-Market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onsultan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odel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+15% to +30%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tandard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minimum viable threshold for entering the veterinary channel. Example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OmniGen-AF, Zesty Paws</w:t>
      </w:r>
      <w:r>
        <w:rPr>
          <w:rFonts w:ascii="Georgia" w:hAnsi="Georgia"/>
          <w:color w:val="333333"/>
          <w:sz w:val="22"/>
        </w:rPr>
        <w:t xml:space="preserve">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evel C (Generic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mmodit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istributors / Wholesaler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Low-Touc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Order Taker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odel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0% (Baseline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isk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igh churn, price wars, and zero brand equity. |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Evidence Directly Correlates with Customer Lifetime Value (CLV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price premium commanded by Level A assets is not arbitrary; it is a derivative of superi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ustomer Lifetime Valu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echanics. Veterinary endorsement—secured only through robust clinical data—transforms a product from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discretionary trea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rescribed protocol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educing churn b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40–60%</w:t>
      </w:r>
      <w:r>
        <w:rPr>
          <w:rFonts w:ascii="Georgia" w:hAnsi="Georgia"/>
          <w:color w:val="333333"/>
          <w:sz w:val="22"/>
        </w:rPr>
        <w:t xml:space="preserve">. In chronic indications like Mastitis in dairy or Osteoarthritis in dogs, efficacy dictate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tickiness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the revenue.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Level 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generic faces a 3-month churn cliff when the user sees no result;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Level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rapeutic sustains multi-year subscriptions because it delivers biologically measurable modifications. Thus, the cost of generating evidence ($100k–$150k per trial) is not an expense but a high-yield investment that amortizes Customer Acquisition Costs (CAC) over a significantly longer lifecycle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R&amp;D Intensity Correlates Directly with EBITDA Margin Expansio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e posit the existence of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harma-Nutra Premium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here R&amp;D intensity acts as a leading indicator for future profitability. Financial data (2024/2025) confirms that companies invest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&gt;5% of revenue in R&amp;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e.g., Zoetis, Dechra) and publishing Clinical Data consistently comm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BITDA margins &gt;20%</w:t>
      </w:r>
      <w:r>
        <w:rPr>
          <w:rFonts w:ascii="Georgia" w:hAnsi="Georgia"/>
          <w:color w:val="333333"/>
          <w:sz w:val="22"/>
        </w:rPr>
        <w:t xml:space="preserve">, whereas traditional feed players investing &lt;1% languish in single digits (see Figure 6). This relationship holds true even in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Emotiona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pet sector, whe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rand Powe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an occasionally substitute for R&amp;D (e.g., Swedencare), but sustainable alpha is overwhelmingly generated by those creating—and proving—biological value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6: R&amp;D intensity correlates directly with EBITDA margin expansion/premium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164635"/>
            <wp:effectExtent b="0" l="0" r="0" t="0"/>
            <wp:docPr descr="R&amp;D intensity correlates directly with EBITDA margin expansion/premium." title="" id="27" name="Picture"/>
            <a:graphic>
              <a:graphicData uri="http://schemas.openxmlformats.org/drawingml/2006/picture">
                <pic:pic>
                  <pic:nvPicPr>
                    <pic:cNvPr descr="figures/Figure_II_0_1_Innovation_Matri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Annual Reports 2024/2025; Internal Analysis (R&amp;D Expense / Total Revenue)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7: Structural bifurcation splits the market into Emotional (Pet) and ROI (Livestock) economie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Structural bifurcation splits the market into Emotional (Pet) and ROI (Livestock) economies." title="" id="30" name="Picture"/>
            <a:graphic>
              <a:graphicData uri="http://schemas.openxmlformats.org/drawingml/2006/picture">
                <pic:pic>
                  <pic:nvPicPr>
                    <pic:cNvPr descr="figures/Figure_II_0_2_Market_Bifurca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Analysis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.3. Functional Segmentation Pivots to Outcome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mpanion Animal Segments Shift from Care to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ure”</w:t>
      </w:r>
      <w:r>
        <w:rPr>
          <w:rFonts w:ascii="Georgia" w:hAnsi="Georgia"/>
          <w:b/>
          <w:bCs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pet sector is shedding it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treats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legacy and adopting a medicalized postur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bility ($2.6B)</w:t>
      </w:r>
      <w:r>
        <w:rPr>
          <w:rFonts w:ascii="Georgia" w:hAnsi="Georgia"/>
          <w:color w:val="333333"/>
          <w:sz w:val="22"/>
        </w:rPr>
        <w:t xml:space="preserve">, the dominant category, is pivoting from volume-based Glucosamine to low-dose, immune-modulating active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UC-II Collage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Omega-3s</w:t>
      </w:r>
      <w:r>
        <w:rPr>
          <w:rFonts w:ascii="Georgia" w:hAnsi="Georgia"/>
          <w:color w:val="333333"/>
          <w:sz w:val="22"/>
        </w:rPr>
        <w:t xml:space="preserve">, driven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Usage Paradox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here lower doses yield higher compliance (see Figure 8). Simultaneously,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gnitive Support ($1.35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ehavioral Wellness ($1.4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ectors are monetizing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ilver Economy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Anxiety Economy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espectively. Innovation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CT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r brain health (Figure 11) 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-Theanin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r non-sedative anxiolysis (Figure 12) are proving that owners will pay a premium for products that manage the specific pathologies of aging and urbanization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8: Efficacy levels in Mobility define market positioning and pricing power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Efficacy levels in Mobility define market positioning and pricing power." title="" id="34" name="Picture"/>
            <a:graphic>
              <a:graphicData uri="http://schemas.openxmlformats.org/drawingml/2006/picture">
                <pic:pic>
                  <pic:nvPicPr>
                    <pic:cNvPr descr="figures/Figure_II_1_Matri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1: Cognitive support monetizes the Silver Economy via neuro-preservation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Cognitive support monetizes the Silver Economy via neuro-preservation." title="" id="37" name="Picture"/>
            <a:graphic>
              <a:graphicData uri="http://schemas.openxmlformats.org/drawingml/2006/picture">
                <pic:pic>
                  <pic:nvPicPr>
                    <pic:cNvPr descr="figures/Figure_II_4_Matrix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2: Non-sedative anxiolysis replaces pharmacological interventions in behavior management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Non-sedative anxiolysis replaces pharmacological interventions in behavior management." title="" id="40" name="Picture"/>
            <a:graphic>
              <a:graphicData uri="http://schemas.openxmlformats.org/drawingml/2006/picture">
                <pic:pic>
                  <pic:nvPicPr>
                    <pic:cNvPr descr="figures/Figure_II_5_Matrix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Livestock Segments Prioritize Biological Infrastructur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 the livestock arena, nutraceuticals are replacing antibiotics as the new sanitary infrastructur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ut Health ($5.6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as evolved into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Eubiosis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trategy, leverag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obiotic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ostbiotic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create pathogen-resistant microbiomes (Figure 9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Immunity ($2.67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erformance Additives ($7.1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cus on resilience and efficiency, us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Yeast Cultur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nzym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optimize Feed Conversion Ratios (FCR) in an era of rising input costs (Figures 10 &amp; 13). Here, the value proposition is purely financial: every dollar spent on additives must return &gt;$3 in yield protection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9: Gut Health strategy shifts from generic digestion to precision microbiome modulation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Gut Health strategy shifts from generic digestion to precision microbiome modulation." title="" id="43" name="Picture"/>
            <a:graphic>
              <a:graphicData uri="http://schemas.openxmlformats.org/drawingml/2006/picture">
                <pic:pic>
                  <pic:nvPicPr>
                    <pic:cNvPr descr="figures/Figure_II_2_Matrix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0: Immunity solutions build biological resilience for the post-antibiotic era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Immunity solutions build biological resilience for the post-antibiotic era." title="" id="46" name="Picture"/>
            <a:graphic>
              <a:graphicData uri="http://schemas.openxmlformats.org/drawingml/2006/picture">
                <pic:pic>
                  <pic:nvPicPr>
                    <pic:cNvPr descr="figures/Figure_II_3_Matri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3: Enzymes and yeast cultures drive Feed Conversion Ratios (FCR) in livestock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Enzymes and yeast cultures drive Feed Conversion Ratios (FCR) in livestock." title="" id="49" name="Picture"/>
            <a:graphic>
              <a:graphicData uri="http://schemas.openxmlformats.org/drawingml/2006/picture">
                <pic:pic>
                  <pic:nvPicPr>
                    <pic:cNvPr descr="figures/Figure_II_6_Matrix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Emerging Technologies Define the Next Decade of Valu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future value of the sector lies i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utrigenomics ($3.5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ustainability ($3.35B)</w:t>
      </w:r>
      <w:r>
        <w:rPr>
          <w:rFonts w:ascii="Georgia" w:hAnsi="Georgia"/>
          <w:color w:val="333333"/>
          <w:sz w:val="22"/>
        </w:rPr>
        <w:t xml:space="preserve">. Nutrigenomics is creating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oat of Data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y validating ingredients through gene-expression profiles, effectively effectively turning natural extracts into verified technologies (Figure 16). Meanwhile, the Sustainability vector is monetizing environmental compliance, wit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ethane Mitiga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igure 18) becoming a non-negotiable procurement specification for global dairy chains. Coupled wit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dvanced Delivery System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igure 17) that guarantee bioavailability, thes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Deep Tech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egments serve as the bridge between raw ingredients and reliable, claimable performance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6: Gene-expression data constructs a defensible moat of validation around ingredient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Gene-expression data constructs a defensible moat of validation around ingredients." title="" id="52" name="Picture"/>
            <a:graphic>
              <a:graphicData uri="http://schemas.openxmlformats.org/drawingml/2006/picture">
                <pic:pic>
                  <pic:nvPicPr>
                    <pic:cNvPr descr="figures/Figure_II_9_Matrix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7: Advanced delivery formats ensure bioavailability and maximize compliance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Advanced delivery formats ensure bioavailability and maximize compliance." title="" id="55" name="Picture"/>
            <a:graphic>
              <a:graphicData uri="http://schemas.openxmlformats.org/drawingml/2006/picture">
                <pic:pic>
                  <pic:nvPicPr>
                    <pic:cNvPr descr="figures/Figure_II_10_Matri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Technology Audit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8: Sustainability metrics like methane reduction are becoming non-negotiable procurement spec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43404"/>
            <wp:effectExtent b="0" l="0" r="0" t="0"/>
            <wp:docPr descr="Sustainability metrics like methane reduction are becoming non-negotiable procurement specs." title="" id="58" name="Picture"/>
            <a:graphic>
              <a:graphicData uri="http://schemas.openxmlformats.org/drawingml/2006/picture">
                <pic:pic>
                  <pic:nvPicPr>
                    <pic:cNvPr descr="figures/Figure_II_11_Matri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Efficacy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nclusion: Precision Interventions Replace General Nutritio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transition is complete: the market has moved fro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eneral Nutri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recision Intervention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inning categories are no longer defined by broad claims but by their ability to resolve specific biological problems—whether it be canine osteoarthritis or bovine methane emissions—with measurable, economically viable outcomes.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PART II: Strategic Bifurcation Drives Two-Speed Economics</w:t>
      </w:r>
    </w:p>
    <w:p>
      <w:pPr>
        <w:pStyle w:val="FirstParagraph"/>
        <w:spacing w:after="160"/>
        <w:jc w:val="both"/>
      </w:pPr>
      <w:r>
        <w:rPr>
          <w:rFonts w:ascii="Georgia" w:hAnsi="Georgia"/>
          <w:color w:val="333333"/>
          <w:sz w:val="22"/>
        </w:rPr>
        <w:t xml:space="preserve">The global market has irreversibly split into two gears. Part II analyze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Two-Speed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economic reality where Global Demographics, Livestock Dynamics, and Buyer Psychology operate on divergent timelines. Investors must understand th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rowth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eans something entirely different in a Tokyo cat café versus a Texan feedlot.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.1. Demographic Divergence Decouples Growth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he Market Has Irreversibly Bifurcated into Value and Volum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global animal health market is undergoing a structural schism, creating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Two-Speed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ynamic that invalidates aggregate market analysis. Investors must now model two distinct asset classes: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olume-Drive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livestock sector (correlated with GDP and population) and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alue-Drive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pet economy (correlated with disposable income and household formation). Top-down analysis confirms that while the broader market is robust (~$123.8B), the alpha generation lies in this divergence. In developed markets,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et Nutraceuticals ($6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re driven b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remium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are forecast to double by 2030 (Figure 19), wherea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ivestock Additives ($7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re driven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reat Divergence”</w:t>
      </w:r>
      <w:r>
        <w:rPr>
          <w:rFonts w:ascii="Georgia" w:hAnsi="Georgia"/>
          <w:color w:val="333333"/>
          <w:sz w:val="22"/>
        </w:rPr>
        <w:t xml:space="preserve">—a structural contraction in Western herds offset by relentless industrialization in the East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19: Developed markets prioritize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‘Value over Volume’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in pet ownership trend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Developed markets prioritize ‘Value over Volume’ in pet ownership trends." title="" id="63" name="Picture"/>
            <a:graphic>
              <a:graphicData uri="http://schemas.openxmlformats.org/drawingml/2006/picture">
                <pic:pic>
                  <pic:nvPicPr>
                    <pic:cNvPr descr="figures/Figure1_Pet_Ownership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EDIAF (2024), APPA (2024)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Regional Nuances define the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at Continent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s. the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Volume Engine”</w:t>
      </w:r>
      <w:r>
        <w:rPr>
          <w:rFonts w:ascii="Georgia" w:hAnsi="Georgia"/>
          <w:b/>
          <w:bCs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Europe differs fundamentally from the US; it is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at Continen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127M cats vs 104M dogs). The feline segment, growing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+11%</w:t>
      </w:r>
      <w:r>
        <w:rPr>
          <w:rFonts w:ascii="Georgia" w:hAnsi="Georgia"/>
          <w:color w:val="333333"/>
          <w:sz w:val="22"/>
        </w:rPr>
        <w:t xml:space="preserve">, outpaces the dog segment due to urbanization and density constraints (Figures 20 &amp; 21). This dictates a strategic pivot from canine-centric chews to feline-friendly liquids and transdermal gels to capture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1.9B EU opportunity</w:t>
      </w:r>
      <w:r>
        <w:rPr>
          <w:rFonts w:ascii="Georgia" w:hAnsi="Georgia"/>
          <w:color w:val="333333"/>
          <w:sz w:val="22"/>
        </w:rPr>
        <w:t xml:space="preserve">, particularly in pharmacy-led markets like France and Germany. Conversely, the US remain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Valuation Anchor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here the humanization thesis has fully matured, transforming the market fro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Ownership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arenting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cross 94 million household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0: European demographics show a structural dominance of the feline segment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European demographics show a structural dominance of the feline segment." title="" id="66" name="Picture"/>
            <a:graphic>
              <a:graphicData uri="http://schemas.openxmlformats.org/drawingml/2006/picture">
                <pic:pic>
                  <pic:nvPicPr>
                    <pic:cNvPr descr="figures/Figure2_EU_Pet_Pop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EDIAF Facts &amp; Figures 2023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1: Feline segment growth outpaces canine due to urbanization constraint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5334000"/>
            <wp:effectExtent b="0" l="0" r="0" t="0"/>
            <wp:docPr descr="Feline segment growth outpaces canine due to urbanization constraints." title="" id="69" name="Picture"/>
            <a:graphic>
              <a:graphicData uri="http://schemas.openxmlformats.org/drawingml/2006/picture">
                <pic:pic>
                  <pic:nvPicPr>
                    <pic:cNvPr descr="figures/Figure3_EU_Grow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EDIAF (2024)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Asia-Pacific Emerges as the Volume Engine of the Next Decad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hile the West drives value, APAC drives volume. Urbanization and an emerging middle class are fueling 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2–15% CAG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n India and China (Figure 22). Notably, China has flipped to a cat-majority market (71.5M cats) driven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996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ork culture, which precludes dog ownership. This creates a highly specialized demand for stress and urinary health solutions in dense urban environments, signaling that future volume growth will be Asian, feline, and functional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2: APAC emerging as the primary volume engine for the next decade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APAC emerging as the primary volume engine for the next decade." title="" id="72" name="Picture"/>
            <a:graphic>
              <a:graphicData uri="http://schemas.openxmlformats.org/drawingml/2006/picture">
                <pic:pic>
                  <pic:nvPicPr>
                    <pic:cNvPr descr="figures/Figure4_Regional_Marke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Grand View Research (2024)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.2. Livestock Dynamics Prioritize Efficiency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he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Great Divergence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avors Poultry and Aquacultur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livestock sector is characterized by a stark geographical and species spli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oultr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as emerged as the global winner, dominating meat production (365M tonnes) and absorbing the majority of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6.8B feed additiv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pend (Figures 23 &amp; 24). It is a highly industrial, resilient sector where disease outbreaks (HPAI) engage a permanent demand for immune-modulating additives (Figure 25). Similarly,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quaculture ($250M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epresent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Blue Transformation”</w:t>
      </w:r>
      <w:r>
        <w:rPr>
          <w:rFonts w:ascii="Georgia" w:hAnsi="Georgia"/>
          <w:color w:val="333333"/>
          <w:sz w:val="22"/>
        </w:rPr>
        <w:t xml:space="preserve">—a permanent shift from wild capture to high-density farming that mandates probiotics as a biological life-support system (Figure 28)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3: Global protein production shifts favor poultry and aquaculture over ruminant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Global protein production shifts favor poultry and aquaculture over ruminants." title="" id="76" name="Picture"/>
            <a:graphic>
              <a:graphicData uri="http://schemas.openxmlformats.org/drawingml/2006/picture">
                <pic:pic>
                  <pic:nvPicPr>
                    <pic:cNvPr descr="figures/Figure9_Livestock_Trend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AO (2024)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4: Probiotics volume share reflects the dominance of poultry and swine sector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Probiotics volume share reflects the dominance of poultry and swine sectors." title="" id="79" name="Picture"/>
            <a:graphic>
              <a:graphicData uri="http://schemas.openxmlformats.org/drawingml/2006/picture">
                <pic:pic>
                  <pic:nvPicPr>
                    <pic:cNvPr descr="figures/Figure5_Probiotics_Shar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MarketsandMarkets Animal Nutrition Report 2023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5: Disease outbreaks act as catalysts for immune-modulating additive demand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Disease outbreaks act as catalysts for immune-modulating additive demand." title="" id="82" name="Picture"/>
            <a:graphic>
              <a:graphicData uri="http://schemas.openxmlformats.org/drawingml/2006/picture">
                <pic:pic>
                  <pic:nvPicPr>
                    <pic:cNvPr descr="figures/Figure6_Poultry_HP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WOAH WAHIS Situation Report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Western Swine and Cattle Sectors Face Structural Contractio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onversely, the Western swine and cattle sectors are fac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De-Rumin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contraction driven by environmental policy (Figures 26 &amp; 27). The Nitrogen Crisis in Europe is forcing a reduction in swine herds, prioritiz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Quality over Quantity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trategies where enzymes and gut health tools are essential to survive thin margins. In the cattle sector, historic liquidation shifts the thesis fro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asking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efficiency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aximizing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per-head value; shrinking herds mean that every remaining animal becomes a high-value asset justifying expensive input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6: Regulatory pressures drive structural contraction in Western swine herd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Regulatory pressures drive structural contraction in Western swine herds." title="" id="85" name="Picture"/>
            <a:graphic>
              <a:graphicData uri="http://schemas.openxmlformats.org/drawingml/2006/picture">
                <pic:pic>
                  <pic:nvPicPr>
                    <pic:cNvPr descr="figures/Figure7_Swine_Declin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Eurostat Livestock Statistics 2024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7: Western de-ruminization shifts value from herd size to efficiency-per-head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Western de-ruminization shifts value from herd size to efficiency-per-head." title="" id="88" name="Picture"/>
            <a:graphic>
              <a:graphicData uri="http://schemas.openxmlformats.org/drawingml/2006/picture">
                <pic:pic>
                  <pic:nvPicPr>
                    <pic:cNvPr descr="figures/Figure8_Cattle_Inventor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Eurostat (2024), USDA (2024)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8: The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‘Blue Transformation’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drives industrialization and functional additive needs in aqua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The ‘Blue Transformation’ drives industrialization and functional additive needs in aqua." title="" id="91" name="Picture"/>
            <a:graphic>
              <a:graphicData uri="http://schemas.openxmlformats.org/drawingml/2006/picture">
                <pic:pic>
                  <pic:nvPicPr>
                    <pic:cNvPr descr="figures/Figure11_Aquaculture_Product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FAO SOFIA 2024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ethane Mitigation Becomes a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License to Operate”</w:t>
      </w:r>
      <w:r>
        <w:rPr>
          <w:rFonts w:ascii="Georgia" w:hAnsi="Georgia"/>
          <w:b/>
          <w:bCs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most profound shift in livestock dynamics is the pivot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ethane Mitigation</w:t>
      </w:r>
      <w:r>
        <w:rPr>
          <w:rFonts w:ascii="Georgia" w:hAnsi="Georgia"/>
          <w:color w:val="333333"/>
          <w:sz w:val="22"/>
        </w:rPr>
        <w:t xml:space="preserve">. For the dairy and beef sectors, reducing emissions is no longer an optiona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ree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laim but a procurement mandate from global giants like Danone and Nestlé. This creates a new, non-discretionary market layer for technologie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3-NOP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romoform</w:t>
      </w:r>
      <w:r>
        <w:rPr>
          <w:rFonts w:ascii="Georgia" w:hAnsi="Georgia"/>
          <w:color w:val="333333"/>
          <w:sz w:val="22"/>
        </w:rPr>
        <w:t xml:space="preserve">, which transform sustainability from a PR metric into a fundamental condition for market access.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.3. Psychology of Spend Dictates Margin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Buyer Psychology is Driven by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Fear of Loss”</w:t>
      </w:r>
      <w:r>
        <w:rPr>
          <w:rFonts w:ascii="Georgia" w:hAnsi="Georgia"/>
          <w:b/>
          <w:bCs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Understanding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wh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purchasing reveals that margin potential is psychological, not just functional. Analysis shows th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Fear of Loss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(50%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utweigh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Aspir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30%) in pet owner motivation (Figure 29). Owners pay premiums for preventive health to avoid the regret of premature aging, making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enior/Geriatric ($1.35B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ategory the most price-inelastic. In livestock, the equivalent driver 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Risk Mitigation”</w:t>
      </w:r>
      <w:r>
        <w:rPr>
          <w:rFonts w:ascii="Georgia" w:hAnsi="Georgia"/>
          <w:color w:val="333333"/>
          <w:sz w:val="22"/>
        </w:rPr>
        <w:t xml:space="preserve">; while producers operate on a strict ROI, they exhibit inelasticity f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Biological Insuranc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Toxin Binders) that prevents catastrophic herd los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29: Purchasing psychology is driven more by the fear of loss than aspirational health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Purchasing psychology is driven more by the fear of loss than aspirational health." title="" id="95" name="Picture"/>
            <a:graphic>
              <a:graphicData uri="http://schemas.openxmlformats.org/drawingml/2006/picture">
                <pic:pic>
                  <pic:nvPicPr>
                    <pic:cNvPr descr="figures/Figure14_Psychology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Nicotra et al. (2025)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Palatability and Format Are Proxies for Efficacy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best active ingredient is worthless if the animal refuses to eat i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alatabilit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orm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dictate compliance, which in turn drives the perceived efficacy (Figure 30). In the companion market, the shift from pills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oft Chews ($593M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functional treats proves that the delivery system is as valuable as the payload. Brands that master palatability—making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edicin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treat”</w:t>
      </w:r>
      <w:r>
        <w:rPr>
          <w:rFonts w:ascii="Georgia" w:hAnsi="Georgia"/>
          <w:color w:val="333333"/>
          <w:sz w:val="22"/>
        </w:rPr>
        <w:t xml:space="preserve">—secure higher compliance rates and, by extension, higher repurchase rate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0: Palatability and format dictate compliance, which is a key efficacy driver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1777999"/>
            <wp:effectExtent b="0" l="0" r="0" t="0"/>
            <wp:docPr descr="Palatability and format dictate compliance, which is a key efficacy driver." title="" id="98" name="Picture"/>
            <a:graphic>
              <a:graphicData uri="http://schemas.openxmlformats.org/drawingml/2006/picture">
                <pic:pic>
                  <pic:nvPicPr>
                    <pic:cNvPr descr="figures/Figure11_Formats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Format Analysis based on NBJ Data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Premiumization and Lifecycle Extensions Expand the Walle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reventive Walle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as expanded significantly, with nutraceuticals surpassing toys and accessories for high-spending owners (Figures 31 &amp; 32). This is further amplified by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Premiumization Ladder”</w:t>
      </w:r>
      <w:r>
        <w:rPr>
          <w:rFonts w:ascii="Georgia" w:hAnsi="Georgia"/>
          <w:color w:val="333333"/>
          <w:sz w:val="22"/>
        </w:rPr>
        <w:t xml:space="preserve">—evident in mobility’s shift from generic Glucosamine to IP-backed Collagen (Figure 33)—and the emergence of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Pre-Senior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ategory (Figure 34). By initiating wellness protocols at age 5 rather than age 8, brands actively double the Customer Lifetime Value (CLV), proving that the most effective way to grow the market is to lengthen the usage window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1: High-spending households drive the majority of revenue in the pet wellness category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High-spending households drive the majority of revenue in the pet wellness category." title="" id="101" name="Picture"/>
            <a:graphic>
              <a:graphicData uri="http://schemas.openxmlformats.org/drawingml/2006/picture">
                <pic:pic>
                  <pic:nvPicPr>
                    <pic:cNvPr descr="figures/Figure13_Segmentatio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Customer Segmentation Logic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2: Nutraceuticals have captured a dominant share of the preventive care wallet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Nutraceuticals have captured a dominant share of the preventive care wallet." title="" id="104" name="Picture"/>
            <a:graphic>
              <a:graphicData uri="http://schemas.openxmlformats.org/drawingml/2006/picture">
                <pic:pic>
                  <pic:nvPicPr>
                    <pic:cNvPr descr="figures/Figure12_Walle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APPA National Pet Owners Survey 2024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3: Category premiumization evolves from generic ingredients to IP-backed solution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Category premiumization evolves from generic ingredients to IP-backed solutions." title="" id="107" name="Picture"/>
            <a:graphic>
              <a:graphicData uri="http://schemas.openxmlformats.org/drawingml/2006/picture">
                <pic:pic>
                  <pic:nvPicPr>
                    <pic:cNvPr descr="figures/Figure15_Mobility_Evo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Nutrition Business Journal (2024)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4: Determining validity of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‘Pre-Senior’</w:t>
      </w:r>
      <w:r>
        <w:rPr>
          <w:rFonts w:ascii="Arial" w:hAnsi="Arial"/>
          <w:b/>
          <w:bCs/>
          <w:i/>
          <w:color w:val="8B9BA5"/>
          <w:sz w:val="18"/>
        </w:rPr>
        <w:t xml:space="preserve"> </w:t>
      </w:r>
      <w:r>
        <w:rPr>
          <w:rFonts w:ascii="Arial" w:hAnsi="Arial"/>
          <w:b/>
          <w:bCs/>
          <w:i/>
          <w:color w:val="8B9BA5"/>
          <w:sz w:val="18"/>
        </w:rPr>
        <w:t xml:space="preserve">segment expands Customer Lifetime Value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Determining validity of ‘Pre-Senior’ segment expands Customer Lifetime Value." title="" id="110" name="Picture"/>
            <a:graphic>
              <a:graphicData uri="http://schemas.openxmlformats.org/drawingml/2006/picture">
                <pic:pic>
                  <pic:nvPicPr>
                    <pic:cNvPr descr="figures/Figure16_Senior_Growth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Lifecycle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nclusion: Motivation Defines the Margin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psychology of spend confirms that margins are manufactured in the mind of the buyer. Whether driven by the fear of losing a companion or the risk of losing a herd, the highest value accrues to products that offer emotional or financial security.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PART III: The Value Chain Favours Vertical Integration</w:t>
      </w:r>
    </w:p>
    <w:p>
      <w:pPr>
        <w:pStyle w:val="FirstParagraph"/>
        <w:spacing w:after="160"/>
        <w:jc w:val="both"/>
      </w:pPr>
      <w:r>
        <w:rPr>
          <w:rFonts w:ascii="Georgia" w:hAnsi="Georgia"/>
          <w:color w:val="333333"/>
          <w:sz w:val="22"/>
        </w:rPr>
        <w:t xml:space="preserve">Value is not distributed evenly; it aggregates at the extremes. Part III maps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Barbel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tructure of the industry, demonstrating how value flows away from the middle and towards Upstream IP Holders and Downstream Vertical Titans.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I.1. The Value Chain Privileges IP Holder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argin Capture Depends on Position and IP Ownership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value chain is not a monolith; it is split between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peed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Pet/Consumer and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cal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Livestock/Industrial models. Our analysis of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Value Waterfal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igure 35) reveals that pricing power erodes as products move downstream to generic retailers. The highest margins (</w:t>
      </w:r>
      <w:r>
        <w:rPr>
          <w:rFonts w:ascii="Georgia" w:hAnsi="Georgia"/>
          <w:b/>
          <w:bCs/>
          <w:color w:val="333333"/>
          <w:sz w:val="22"/>
        </w:rPr>
        <w:t xml:space="preserve">EBITDA 25–30%</w:t>
      </w:r>
      <w:r>
        <w:rPr>
          <w:rFonts w:ascii="Georgia" w:hAnsi="Georgia"/>
          <w:color w:val="333333"/>
          <w:sz w:val="22"/>
        </w:rPr>
        <w:t xml:space="preserve">) accrue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Ingredient Supplier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ho hold the IP (e.g., DSM-Firmenich, Kemin). These entities are insulated from consumer fickleness and command pricing power through patent protection. Conversely, generic commodity suppliers are trapped in low-margin volatility (</w:t>
      </w:r>
      <w:r>
        <w:rPr>
          <w:rFonts w:ascii="Georgia" w:hAnsi="Georgia"/>
          <w:b/>
          <w:bCs/>
          <w:color w:val="333333"/>
          <w:sz w:val="22"/>
        </w:rPr>
        <w:t xml:space="preserve">5–12%</w:t>
      </w:r>
      <w:r>
        <w:rPr>
          <w:rFonts w:ascii="Georgia" w:hAnsi="Georgia"/>
          <w:color w:val="333333"/>
          <w:sz w:val="22"/>
        </w:rPr>
        <w:t xml:space="preserve">), confirming that IP is the primary hedge against commoditization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5: Pricing power erodes as products move from IP owners to generic retailer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Pricing power erodes as products move from IP owners to generic retailers." title="" id="115" name="Picture"/>
            <a:graphic>
              <a:graphicData uri="http://schemas.openxmlformats.org/drawingml/2006/picture">
                <pic:pic>
                  <pic:nvPicPr>
                    <pic:cNvPr descr="figures/Figure19_Value_Waterfall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Pricing Model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Figure 36: Margin capture shifts upstream to IP holders and downstream to specialized CDMO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argin capture shifts upstream to IP holders and downstream to specialized CDMO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Source: Internal Value Chain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Digital Platforms and CDMOs Reshape Distribution Economic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middle of the chain is evolving rapidly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DMO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have emerged as hidden engines of value; with &gt;60% of pet brands relying on third-party manufacturing, those commanding complex formats (like Soft Chews) enjo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5–20% EBIT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 high stickiness (Figure 36). On the retail front, while DTC offers theoretical margin capture, high Customer Acquisition Costs (CAC) often compress realized margins t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20–25%</w:t>
      </w:r>
      <w:r>
        <w:rPr>
          <w:rFonts w:ascii="Georgia" w:hAnsi="Georgia"/>
          <w:color w:val="333333"/>
          <w:sz w:val="22"/>
        </w:rPr>
        <w:t xml:space="preserve">, penalizing pure-play digital brands. The winning model 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Omnichannel Dominance</w:t>
      </w:r>
      <w:r>
        <w:rPr>
          <w:rFonts w:ascii="Georgia" w:hAnsi="Georgia"/>
          <w:color w:val="333333"/>
          <w:sz w:val="22"/>
        </w:rPr>
        <w:t xml:space="preserve">, which balances the reach of digital with the trust of veterinary and retail presence (Figure 37)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7: Channel economics favor omnichannel dominance but penalize pure-play DTC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Channel economics favor omnichannel dominance but penalize pure-play DTC." title="" id="118" name="Picture"/>
            <a:graphic>
              <a:graphicData uri="http://schemas.openxmlformats.org/drawingml/2006/picture">
                <pic:pic>
                  <pic:nvPicPr>
                    <pic:cNvPr descr="figures/Figure18_Channel_Economic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Channel Economics Model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Incumbents Use Nutraceuticals as a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radle-to-Grave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unne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r major incumbents like Zoetis and Elanco, nutraceuticals are a strategi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ustomer Acquisition Funnel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igure 38). By capturing the animal early with low-acuity wellness products, they secure the patient for high-value prescriptions later in the lifecycle. Th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radle-to-Grav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onetization strategy denies competitors access to the veterinary channel and maximizes the lifetime value of the patient. Strategic categorization (Figure 39) clearly defines the risk-reward profile: incumbents acquire de-risked assets to feed this funnel, leaving high-risk R&amp;D to smaller innovators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8: Incumbents utilize nutraceuticals as a low-cost acquisition funnel for future banking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2667000"/>
            <wp:effectExtent b="0" l="0" r="0" t="0"/>
            <wp:docPr descr="Incumbents utilize nutraceuticals as a low-cost acquisition funnel for future banking." title="" id="121" name="Picture"/>
            <a:graphic>
              <a:graphicData uri="http://schemas.openxmlformats.org/drawingml/2006/picture">
                <pic:pic>
                  <pic:nvPicPr>
                    <pic:cNvPr descr="figures/Figure21_Pharma_Funnel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Zoetis/Elanco Corporate Strategy Analysis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39: Strategic categorization defines the risk-reward profile for market entrants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200399"/>
            <wp:effectExtent b="0" l="0" r="0" t="0"/>
            <wp:docPr descr="Strategic categorization defines the risk-reward profile for market entrants." title="" id="124" name="Picture"/>
            <a:graphic>
              <a:graphicData uri="http://schemas.openxmlformats.org/drawingml/2006/picture">
                <pic:pic>
                  <pic:nvPicPr>
                    <pic:cNvPr descr="figures/Figure20_Risk_Rew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Strategic Categorization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I.2. Consolidation Favors Vertical Titan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he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Barbell Structure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efines the Competitive Landscap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industry has moved beyond fragmentation to a define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Barbell Structure”</w:t>
      </w:r>
      <w:r>
        <w:rPr>
          <w:rFonts w:ascii="Georgia" w:hAnsi="Georgia"/>
          <w:color w:val="333333"/>
          <w:sz w:val="22"/>
        </w:rPr>
        <w:t xml:space="preserve">: Massive, vertically integrate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itan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Zoetis, Mars) control the channels and the customer relationship, while agil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Innovator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BiomEdit, Bond Pet Foods) control the biological IP.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iddle market”</w:t>
      </w:r>
      <w:r>
        <w:rPr>
          <w:rFonts w:ascii="Georgia" w:hAnsi="Georgia"/>
          <w:color w:val="333333"/>
          <w:sz w:val="22"/>
        </w:rPr>
        <w:t xml:space="preserve">—populated by generic re-packagers without clinical differentiation—faces existential margin compression. Surviving this squeeze requires scale or science; there is no safety in the middle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&amp;A Has Replaced Internal R&amp;D as the Primary Growth Engin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or incumbents, R&amp;D productivity has stalled while the cost to develop new molecules has skyrocketed (&gt;$150M). Consequently, M&amp;A has become the primary engine for innovation. Titans are pay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Time-to-Market Premiums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acquire de-risked, clinically validated assets rather than building from scratch (Figure 40). The blueprint, exemplified by Zoetis, is to manage the enti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ontinuum of Car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Diagnostics</w:t>
      </w:r>
      <w:r>
        <w:rPr>
          <w:rFonts w:ascii="Georgia" w:hAnsi="Georgia"/>
          <w:color w:val="333333"/>
          <w:sz w:val="22"/>
        </w:rPr>
        <w:t xml:space="preserve"> </w:t>
      </w:r>
      <m:oMath>
        <m:r>
          <m:rPr>
            <m:sty m:val="p"/>
          </m:rPr>
          <m:t>→</m:t>
        </m:r>
      </m:oMath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Genetics</w:t>
      </w:r>
      <w:r>
        <w:rPr>
          <w:rFonts w:ascii="Georgia" w:hAnsi="Georgia"/>
          <w:color w:val="333333"/>
          <w:sz w:val="22"/>
        </w:rPr>
        <w:t xml:space="preserve"> </w:t>
      </w:r>
      <m:oMath>
        <m:r>
          <m:rPr>
            <m:sty m:val="p"/>
          </m:rPr>
          <m:t>→</m:t>
        </m:r>
      </m:oMath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rapeutics</w:t>
      </w:r>
      <w:r>
        <w:rPr>
          <w:rFonts w:ascii="Georgia" w:hAnsi="Georgia"/>
          <w:color w:val="333333"/>
          <w:sz w:val="22"/>
        </w:rPr>
        <w:t xml:space="preserve"> </w:t>
      </w:r>
      <m:oMath>
        <m:r>
          <m:rPr>
            <m:sty m:val="p"/>
          </m:rPr>
          <m:t>→</m:t>
        </m:r>
      </m:oMath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Wellness), acquiring assets that plug gaps in this holistic loop.</w:t>
      </w:r>
    </w:p>
    <w:p>
      <w:pPr>
        <w:pStyle w:val="BodyText"/>
        <w:keepNext/>
        <w:spacing w:after="240" w:before="120"/>
        <w:jc w:val="center"/>
      </w:pPr>
      <w:r>
        <w:rPr>
          <w:rFonts w:ascii="Arial" w:hAnsi="Arial"/>
          <w:b/>
          <w:bCs/>
          <w:i/>
          <w:color w:val="8B9BA5"/>
          <w:sz w:val="18"/>
        </w:rPr>
        <w:t xml:space="preserve">Figure 40: M&amp;A valuation matrix favors de-risked assets over internal R&amp;D development.</w:t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color w:val="8B9BA5"/>
          <w:sz w:val="18"/>
        </w:rPr>
        <w:drawing>
          <wp:inline>
            <wp:extent cx="5334000" cy="3166441"/>
            <wp:effectExtent b="0" l="0" r="0" t="0"/>
            <wp:docPr descr="M&amp;A valuation matrix favors de-risked assets over internal R&amp;D development." title="" id="128" name="Picture"/>
            <a:graphic>
              <a:graphicData uri="http://schemas.openxmlformats.org/drawingml/2006/picture">
                <pic:pic>
                  <pic:nvPicPr>
                    <pic:cNvPr descr="figures/Figure_MA_Matrix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i/>
          <w:color w:val="8B9BA5"/>
          <w:sz w:val="18"/>
        </w:rPr>
        <w:t xml:space="preserve"> </w:t>
      </w:r>
      <w:r>
        <w:rPr>
          <w:rFonts w:ascii="Arial" w:hAnsi="Arial"/>
          <w:i/>
          <w:iCs/>
          <w:color w:val="8B9BA5"/>
          <w:sz w:val="18"/>
        </w:rPr>
        <w:t xml:space="preserve">Source: Internal Deal Flow Analysi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apital Markets Create Two Distinct Valuation Tier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Valuations reflect the bifurcation of the underlying assets (Table III.1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ier 1 (IP-Rich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ompanies—those with patented molecules and clinical dossiers—trade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16x–22x EBITDA</w:t>
      </w:r>
      <w:r>
        <w:rPr>
          <w:rFonts w:ascii="Georgia" w:hAnsi="Georgia"/>
          <w:color w:val="333333"/>
          <w:sz w:val="22"/>
        </w:rPr>
        <w:t xml:space="preserve">, as investors pay for the defensibility of the cash flow (e.g., Swedencare’s acquisition of NaturVet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ier 2 (Commodity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rands, competing on price or generic ingredients, trade a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8x–11x EBITDA</w:t>
      </w:r>
      <w:r>
        <w:rPr>
          <w:rFonts w:ascii="Georgia" w:hAnsi="Georgia"/>
          <w:color w:val="333333"/>
          <w:sz w:val="22"/>
        </w:rPr>
        <w:t xml:space="preserve">. This arbitrage confirms that the market valu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ats over Revenue</w:t>
      </w:r>
      <w:r>
        <w:rPr>
          <w:rFonts w:ascii="Georgia" w:hAnsi="Georgia"/>
          <w:color w:val="333333"/>
          <w:sz w:val="22"/>
        </w:rPr>
        <w:t xml:space="preserve">: a smaller, protected revenue stream is worth more than a larger, commoditized one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Table III.1: Benchmark Transactions Define the Premiu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arge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cquire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eal Valu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Implied Valuat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trategic Rational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:— |:— |:— |:— |:—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esty Paw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H&amp;H Group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610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~16x EBIT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Omnichannel dominance +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et Human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rand equity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aturVe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edencare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447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~21.4x EBIT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Manufacturing capacity + Soft Chew IP ownership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oodScienc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MSCP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Undisclose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emiu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Veterinary channel access (VetriScience brand)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oetis MF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Phibro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$350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sset Sal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Zoetis divestiture of low-margin/regulatory-risk assets. |</w:t>
      </w:r>
    </w:p>
    <w:p>
      <w:pPr>
        <w:pStyle w:val="Heading2"/>
        <w:spacing w:before="360" w:after="120"/>
      </w:pPr>
      <w:r>
        <w:rPr>
          <w:rFonts w:ascii="Arial" w:hAnsi="Arial"/>
          <w:b/>
          <w:color w:val="003057"/>
          <w:sz w:val="36"/>
        </w:rPr>
        <w:t xml:space="preserve">III.3. Deep Tech Defines the Future Frontier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Innovation Pivots from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hemistry”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o</w:t>
      </w:r>
      <w:r>
        <w:rPr>
          <w:rFonts w:ascii="Georgia" w:hAnsi="Georgia"/>
          <w:b/>
          <w:bCs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“Code”</w:t>
      </w:r>
      <w:r>
        <w:rPr>
          <w:rFonts w:ascii="Georgia" w:hAnsi="Georgia"/>
          <w:b/>
          <w:bCs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next decade of value creation will be defined by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manufactur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ynthetic Biology</w:t>
      </w:r>
      <w:r>
        <w:rPr>
          <w:rFonts w:ascii="Georgia" w:hAnsi="Georgia"/>
          <w:color w:val="333333"/>
          <w:sz w:val="22"/>
        </w:rPr>
        <w:t xml:space="preserve">. Engineering biological logic—using microbes to programmatically express proteins—is replacing traditional extraction. Companie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mEdi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designing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living medicines”</w:t>
      </w:r>
      <w:r>
        <w:rPr>
          <w:rFonts w:ascii="Georgia" w:hAnsi="Georgia"/>
          <w:color w:val="333333"/>
          <w:sz w:val="22"/>
        </w:rPr>
        <w:t xml:space="preserve">) 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ond Pet Food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brewing nature-identical meat proteins) are proving that the future of nutrition is not grown in a field, but brewed in a tank. This shift from agriculture to fermenter-based production decouples the supply chain from climate volatility and ethical concerns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ethane Mitigation Creates a New Asset Clas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Climate policy is creating an entirely new asset clas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ethane Mitigation</w:t>
      </w:r>
      <w:r>
        <w:rPr>
          <w:rFonts w:ascii="Georgia" w:hAnsi="Georgia"/>
          <w:color w:val="333333"/>
          <w:sz w:val="22"/>
        </w:rPr>
        <w:t xml:space="preserve">. Technologie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3-NOP (Bovaer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re the regulatory gold standard, but challengers lik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umin8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bioactive oils) an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ymbrosi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seaweed) are industrializing rapidly. This sector is unique because it sell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ompliance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no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Nutrition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As global dairy and beef chains commit to Net Zero, these additives become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License to Operate,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guaranteeing demand independent of traditional productivity metrics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Longevity and Geroprotection represent the Final Frontier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ultimate expression of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Humanization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sis 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ongevity</w:t>
      </w:r>
      <w:r>
        <w:rPr>
          <w:rFonts w:ascii="Georgia" w:hAnsi="Georgia"/>
          <w:color w:val="333333"/>
          <w:sz w:val="22"/>
        </w:rPr>
        <w:t xml:space="preserve">. Owners are no longer satisfied with managing old age; they want to delay i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oyal (Cellular Longevity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is pioneering FDA-approved drugs specifically fo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ifespan Extensi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LOY-001), signaling a paradigm shift whe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Aging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ecomes a treatable indication. Along wit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allant’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tem cell banking, these technologies suggest a future where the highest value nutraceuticals are those that fundamentally alter the biological clock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nclusion: The New Asset Class is Defined by Technology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Initiation of Coverag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verdict is definitive: Nutraceuticals have graduated from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Wild West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o become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logical Infrastructu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of the global food and companion animal systems. Alpha generation now belongs to those who own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Technology of Effectiveness</w:t>
      </w:r>
      <w:r>
        <w:rPr>
          <w:rFonts w:ascii="Georgia" w:hAnsi="Georgia"/>
          <w:color w:val="333333"/>
          <w:sz w:val="22"/>
        </w:rPr>
        <w:t xml:space="preserve">.</w:t>
      </w:r>
    </w:p>
    <w:p>
      <w:pPr>
        <w:keepNext/>
        <w:spacing w:after="120"/>
        <w:jc w:val="both"/>
      </w:pPr>
      <w:r>
        <w:rPr>
          <w:rFonts w:ascii="Georgia" w:hAnsi="Georgia"/>
          <w:color w:val="333333"/>
          <w:sz w:val="22"/>
        </w:rPr>
        <w:pict>
          <v:rect style="width:0;height:1.5pt" o:hralign="center" o:hrstd="t" o:hr="t"/>
        </w:pic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Appendices</w:t>
      </w:r>
    </w:p>
    <w:p>
      <w:pPr>
        <w:pStyle w:val="FirstParagraph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A. Methodology &amp; Data Sourc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is report triangulates primary regulatory filings (FDA, EFSA, MARA) with corporate financial disclosures (10-K, Annual Reports) and scientific literature. Market sizing models account for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Grey Zone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by strictly filtering for functional/active ingredients and excluding generic commodities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B. Key Industry Player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oeti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global standard for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ontinuum of Care”</w:t>
      </w:r>
      <w:r>
        <w:rPr>
          <w:rFonts w:ascii="Georgia" w:hAnsi="Georgia"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SM-Firmenich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leader in upstream nutritional IP and sustainability (Bovaer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wedencare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aggregator of premium functional pet brand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lanco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pure-play challenge in livestock efficiency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urina / Mar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The consumer giants defining th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Wellness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shelf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. Regulatory Referenc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U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FDA GFI #293 (AFIA), Innovative FEED Ac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Reg (EC) 1831/2003 (Zootechnical Additives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hina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MARA Decree 20 (Feed Additives Catalogue)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Disclaimer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This document is a strategic whitepaper simulating an Equity Research</w:t>
      </w:r>
      <w:r>
        <w:rPr>
          <w:rFonts w:ascii="Georgia" w:hAnsi="Georgia"/>
          <w:i/>
          <w:iCs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“Initiation of Coverage”</w:t>
      </w:r>
      <w:r>
        <w:rPr>
          <w:rFonts w:ascii="Georgia" w:hAnsi="Georgia"/>
          <w:i/>
          <w:iCs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report. It is for informational purposes only and does not constitute financial advice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D. Comprehensive Industry Players &amp; References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Key Market Players (Detailed)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Company | Country | Category | Key Product/Focus | Target Species | Strategic Summary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— | — | — | — | — | —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B Vist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K | Livestock Feed | Econase XT | Poultry | Performance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grivid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Biotech | GraINzyme | Poultry | Corn-embedded enzyme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lltec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Additives | Yea-Sacc | Multi | Yeast culture leade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nizom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K/USA | Microbiome | Therapeutic Disc. | Multi | Microbiome therapeutic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nimalBiom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Pet Health | FMT Capsules | Pet | Microbiome restora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xiot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Immunology | Multimin 90 | Cattle | Injectable mineral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alchem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Encapsulation | ReaShure | Dairy | Choline precision delivery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Atl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Biotech | Conditional Antibodies | Pet | Oncology therapeutic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fey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Aquaculture | Bio-encapsulation | Aqua | Nutrient delivery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iomEdi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Synthetic Bio | Biome-Actives | Livestock | Living medicine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Bond Pet Food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Biotech | Brewed Protein | Pet | Cruelty-free protei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ev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Animal Health | Feliway | Pet | Pheromone behavio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echr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K | Pharma | Specific Diets | Pet | Therapeutic nutri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SM-Firmenic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iss | Ingredients | Bovaer (3-NOP) | Ruminants | Methane reduc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lanc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Pharma | Experior | Cattle | Ammonia reduc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nubiotic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iss | Biotech | Glycans | Pet | HMO analog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H&amp;H Group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HK | Consumer | Zesty Paws | Pet | Premium supplement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Hill’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Pet Food | Prescription Diet | Pet | Clinical nutri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Innovafeed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Insect Protein | Black Soldier Fly | Aqua/Pet | Sustainable protei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Kemi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Ingredients | Betafin | Multi | Natural preserva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Loya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Biotech | LOY-001 | Dog | Longevity metric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ars Petca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glomerate | Royal Canin | Pet | Health nutri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icroHarves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Germany | Biotech | Single Cell Protein | Aqua/Pet | Fast protei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otra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iss | AgTech | Mootral Ruminant | Cattle | Natural methane red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ative Microbials</w:t>
      </w:r>
      <w:r>
        <w:rPr>
          <w:rFonts w:ascii="Georgia" w:hAnsi="Georgia"/>
          <w:color w:val="333333"/>
          <w:sz w:val="22"/>
        </w:rPr>
        <w:t xml:space="preserve">| USA | Biotech | Galaxis | Dairy | Rumen native microbe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ative Pet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sumer | Clean Label | Pet | Minimalist supplement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estlé Purin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iss | Conglomerate | Pro Plan | Pet | Fortified nutri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ovones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Denmark | Biosolutions | Probiotics | Multi | Enzyme/Microbe leade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utramax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sumer | Cosequin | Pet | Joint health standard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hibro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Additives | OmniGen | Dairy | Immunity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hytobiotic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Germany | Additives | Sangrovit | Swine | Phytogenic inflamma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Proteon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Poland | Biotech | BAFASAL | Poultry | Bacteriophage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oquett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Ingredients | Pea Protein | Multi | Plant-based ingredient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umin8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Australia| Climate Tech | Methane Reducer | Cattle | Oil-based delivery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wedenca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Sweden | Consumer | ProDen PlaqueOff | Pet | Oral health patent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ymbrosi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limate Tech | SeaGraze | Cattle | Seaweed methane red.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ymris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Germany | Ingredients | Palatability | Pet | Taste/Flavo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etoquinol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Pharma | Flexadin | Pet | Joint supports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eramar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Dutch | Ingredients | Algal Oil | Aqua/Pet | Sustainable Omega-3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etniqu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sumer | Glandex | Pet | Anal gland health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irba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France | Pharma | HPM Diets | Pet | Veterinary nutritio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Wild Eart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sumer | Koji Protein | Pet | Fungi-based protein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YuMOV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K | Consumer | Mobility Chews | Pet | Clinical joint leade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esty Paw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Consumer | Multifunctional | Pet | E-commerce leader 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oeti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| USA | Pharma | Clarify (Dx) | Multi | Continuum of care |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mprehensive References &amp; Market Data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Market Intelligence Sources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rand View Research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Animal Health Market Size &amp; Share Analysis Report, 2030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romonitor Internation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Pet Care Global Market Data 2024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utrition Business Journal (NBJ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3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Supplement Business Report 2023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uture Market Insight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Animal Feed Additives Market Outlook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arketsandMarkets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3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Probiotics in Animal Feed Market - Global Forecast to 2028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EDIAF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European Pet Food Industry: Facts &amp; Figures 2023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American Pet Products Association (APPA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National Pet Owners Survey (2023-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FAO (Food and Agriculture Organization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The State of World Fisheries and Aquaculture (SOFIA) 2024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urostat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Agricultural Production - Livestock and Meat (2023 Data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Mordor Intelligence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4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Global Animal Nutraceuticals Market Size &amp; Share Analysis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nsumer Psychology &amp; Scientific Literature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icotra, M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5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Nutraceuticals, Social Interaction, and Psychophysiological Influence on Pet Health and Well-Being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Veterinary Science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12.10: 964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Roush, J. K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10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Multicenter veterinary practice assessment of the effects of omega-3 fatty acids on osteoarthritis in dogs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JAVMA</w:t>
      </w:r>
      <w:r>
        <w:rPr>
          <w:rFonts w:ascii="Georgia" w:hAnsi="Georgia"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Gupta, R. C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12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omparative therapeutic efficacy and safety of type-II collagen (UC-II)…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J. Anim. Physiol. Anim. Nutr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andeweerd, J. M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12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Systematic review of efficacy of nutraceuticals to alleviate clinical signs of osteoarthritis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JVIM</w:t>
      </w:r>
      <w:r>
        <w:rPr>
          <w:rFonts w:ascii="Georgia" w:hAnsi="Georgia"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mblain, F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16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Review of dietary supplements for the management of osteoarthritis in dogs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Critical Reviews in Food Science and Nutrition</w:t>
      </w:r>
      <w:r>
        <w:rPr>
          <w:rFonts w:ascii="Georgia" w:hAnsi="Georgia"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Kelley, R. L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09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Clinical efficacy of probiotics in the treatment of acute diarrhea in dogs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JVIM</w:t>
      </w:r>
      <w:r>
        <w:rPr>
          <w:rFonts w:ascii="Georgia" w:hAnsi="Georgia"/>
          <w:color w:val="333333"/>
          <w:sz w:val="22"/>
        </w:rPr>
        <w:t xml:space="preserve">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Cowieson, A. J., et al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2020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“Phytase in animal nutrition and its efficacy.”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i/>
          <w:iCs/>
          <w:color w:val="333333"/>
          <w:sz w:val="22"/>
        </w:rPr>
        <w:t xml:space="preserve">Animal Production Science</w:t>
      </w:r>
      <w:r>
        <w:rPr>
          <w:rFonts w:ascii="Georgia" w:hAnsi="Georgia"/>
          <w:color w:val="333333"/>
          <w:sz w:val="22"/>
        </w:rPr>
        <w:t xml:space="preserve">.</w:t>
      </w:r>
    </w:p>
    <w:p>
      <w:pPr>
        <w:pStyle w:val="BodyText"/>
        <w:spacing w:after="160"/>
        <w:jc w:val="both"/>
      </w:pPr>
      <w:r>
        <w:rPr>
          <w:rFonts w:ascii="Georgia" w:hAnsi="Georgia"/>
          <w:b/>
          <w:bCs/>
          <w:color w:val="333333"/>
          <w:sz w:val="22"/>
        </w:rPr>
        <w:t xml:space="preserve">Corporate Filings (2023-2025):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Zoetis Inc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Form 10-K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Elanco Animal Healt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Investor Presentations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SM-Firmenich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Integrated Annual Report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Nestlé Purina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Creating Shared Value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Swedencare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Year-End Report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Virbac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Annual Financial Report).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*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b/>
          <w:bCs/>
          <w:color w:val="333333"/>
          <w:sz w:val="22"/>
        </w:rPr>
        <w:t xml:space="preserve">Dechra Pharmaceuticals</w:t>
      </w:r>
      <w:r>
        <w:rPr>
          <w:rFonts w:ascii="Georgia" w:hAnsi="Georgia"/>
          <w:color w:val="333333"/>
          <w:sz w:val="22"/>
        </w:rPr>
        <w:t xml:space="preserve"> </w:t>
      </w:r>
      <w:r>
        <w:rPr>
          <w:rFonts w:ascii="Georgia" w:hAnsi="Georgia"/>
          <w:color w:val="333333"/>
          <w:sz w:val="22"/>
        </w:rPr>
        <w:t xml:space="preserve">(Annual Report).</w:t>
      </w:r>
    </w:p>
    <w:p>
      <w:pPr>
        <w:pStyle w:val="Heading1"/>
        <w:pageBreakBefore/>
        <w:spacing w:before="480" w:after="240"/>
      </w:pPr>
      <w:r>
        <w:rPr>
          <w:rFonts w:ascii="Arial" w:hAnsi="Arial"/>
          <w:b/>
          <w:color w:val="D04A02"/>
          <w:sz w:val="48"/>
        </w:rPr>
        <w:t xml:space="preserve">Summary of Figure Adjustments</w:t>
      </w:r>
    </w:p>
    <w:tbl>
      <w:tblPr>
        <w:tblStyle w:val="Table"/>
        <w:tblW w:type="pct" w:w="5000"/>
        <w:jc w:val="center"/>
        <w:tblLayout w:type="autofit"/>
        <w:tblLook w:firstRow="1" w:lastRow="0" w:firstColumn="0" w:lastColumn="0" w:noHBand="0" w:noVBand="0" w:val="0020"/>
        <w:tblBorders>
          <w:top w:val="single" w:sz="12" w:space="0" w:color="003057"/>
          <w:bottom w:val="single" w:sz="12" w:space="0" w:color="003057"/>
          <w:insideH w:val="single" w:sz="4" w:space="0" w:color="CCCCCC"/>
          <w:left w:val="nil"/>
          <w:right w:val="nil"/>
          <w:insideV w:val="nil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003057"/>
          </w:tcPr>
          <w:p>
            <w:pPr>
              <w:pStyle w:val="Compact"/>
              <w:jc w:val="left"/>
            </w:pPr>
            <w:r>
              <w:rPr>
                <w:rFonts w:ascii="Arial" w:hAnsi="Arial"/>
                <w:b/>
                <w:color w:val="FFFFFF"/>
                <w:sz w:val="20"/>
              </w:rPr>
              <w:t xml:space="preserve">Original File</w:t>
            </w:r>
          </w:p>
        </w:tc>
        <w:tc>
          <w:tcPr>
            <w:shd w:fill="003057"/>
          </w:tcPr>
          <w:p>
            <w:pPr>
              <w:pStyle w:val="Compact"/>
              <w:jc w:val="left"/>
            </w:pPr>
            <w:r>
              <w:rPr>
                <w:rFonts w:ascii="Arial" w:hAnsi="Arial"/>
                <w:b/>
                <w:color w:val="FFFFFF"/>
                <w:sz w:val="20"/>
              </w:rPr>
              <w:t xml:space="preserve">New Number</w:t>
            </w:r>
          </w:p>
        </w:tc>
        <w:tc>
          <w:tcPr>
            <w:shd w:fill="003057"/>
          </w:tcPr>
          <w:p>
            <w:pPr>
              <w:pStyle w:val="Compact"/>
              <w:jc w:val="left"/>
            </w:pPr>
            <w:r>
              <w:rPr>
                <w:rFonts w:ascii="Arial" w:hAnsi="Arial"/>
                <w:b/>
                <w:color w:val="FFFFFF"/>
                <w:sz w:val="20"/>
              </w:rPr>
              <w:t xml:space="preserve">Key Takeaway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Table_US_vs_EU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Regulatory Divergence creates structural barriers to entry for non-compliant a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Timeline_Regulations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Regulatory accelerators like AGP bans have historically driven volume adoption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_3_Regulatory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Regulatory pathways dictate unit economics and allowable clai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TAM_Reconciliation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Market reconciliation excludes commodities to define the investable high-value universe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Matrix_Species_Functional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5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unctional architecture maps biological needs to commercial opportun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0_1_Innovation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R&amp;D intensity correlates directly with EBITDA margin expansion/premium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0_2_Market_Bifurcation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7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Structural bifurcation splits the market into Emotional (Pet) and ROI (Livestock) econom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1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Efficacy levels in Mobility define market positioning and pricing power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2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9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Gut Health strategy shifts from generic digestion to precision microbiome modul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3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Immunity solutions build biological resilience for the post-antibiotic era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4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1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Cognitive support monetizes the Silver Economy via neuro-preserv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5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Non-sedative anxiolysis replaces pharmacological interventions in behavior management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6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3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Enzymes and yeast cultures drive Feed Conversion Ratios (FCR) in livestoc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7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Visual health attributes like pigmentation and dermatology command functional premium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8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5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Safety appeal drives the adoption of natural repellents over chemical activ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9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Gene-expression data constructs a defensible moat of validation around ingredient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10_Matrix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7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Advanced delivery formats ensure bioavailability and maximize compli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II_11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Sustainability metrics like methane reduction are becoming non-negotiable procurement spec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_Pet_Ownership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19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Developed markets prioritize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‘Value over Volume’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in pet ownership tren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2_EU_Pet_Pop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European demographics show a structural dominance of the feline segment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3_EU_Growth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1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eline segment growth outpaces canine due to urbanization constrai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4_Regional_Market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APAC emerging as the primary volume engine for the next decade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9_Livestock_Trends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3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Global protein production shifts favor poultry and aquaculture over rumina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5_Probiotics_Share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Probiotics volume share reflects the dominance of poultry and swine sector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6_Poultry_HPAI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5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Disease outbreaks act as catalysts for immune-modulating additive deman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7_Swine_Decline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Regulatory pressures drive structural contraction in Western swine herd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8_Cattle_Inventory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7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Western de-ruminization shifts value from herd size to efficiency-per-he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1_Aquaculture_Production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The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‘Blue Transformation’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drives industrialization and functional additive needs in aqua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4_Psychology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29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Purchasing psychology is driven more by the fear of loss than aspirational heal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1_Formats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Palatability and format dictate compliance, which is a key efficacy driver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3_Segmentation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1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High-spending households drive the majority of revenue in the pet wellness categ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2_Wallet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Nutraceuticals have captured a dominant share of the preventive care wallet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5_Mobility_Evo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3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Category premiumization evolves from generic ingredients to IP-backed solu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6_Senior_Growth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Determining validity of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‘Pre-Senior’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segment expands Customer Lifetime Value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9_Value_Waterfall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5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Pricing power erodes as products move from IP owners to generic retail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7_Value_Chain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Margin capture shifts upstream to IP holders and downstream to specialized CDMOs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18_Channel_Economics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7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Channel economics favor omnichannel dominance but penalize pure-play D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21_Pharma_Funnel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Incumbents utilize nutraceuticals as a low-cost acquisition funnel for future banking.</w:t>
            </w:r>
          </w:p>
        </w:tc>
      </w:tr>
      <w:tr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20_Risk_Reward.png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39</w:t>
            </w:r>
          </w:p>
        </w:tc>
        <w:tc>
          <w:tcPr>
            <w:shd w:fill="f4f6f8"/>
          </w:tcPr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Strategic categorization defines the risk-reward profile for market entra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_MA_Matrix.p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Figure 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Arial" w:hAnsi="Arial"/>
                <w:sz w:val="18"/>
              </w:rPr>
              <w:t xml:space="preserve">M&amp;A valuation matrix favors de-risked assets over internal R&amp;D development.</w:t>
            </w:r>
          </w:p>
        </w:tc>
      </w:tr>
    </w:tbl>
    <w:sectPr>
      <w:footnotePr>
        <w:numRestart w:val="eachSect"/>
      </w:footnotePr>
      <w:pgSz w:h="16834" w:w="11909"/>
      <w:pgMar w:top="1440" w:bottom="1440" w:left="1440" w:right="144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0" Type="http://schemas.openxmlformats.org/officeDocument/2006/relationships/image" Target="media/rId90.png"/><Relationship Id="rId97" Type="http://schemas.openxmlformats.org/officeDocument/2006/relationships/image" Target="media/rId97.png"/><Relationship Id="rId103" Type="http://schemas.openxmlformats.org/officeDocument/2006/relationships/image" Target="media/rId103.png"/><Relationship Id="rId100" Type="http://schemas.openxmlformats.org/officeDocument/2006/relationships/image" Target="media/rId100.png"/><Relationship Id="rId94" Type="http://schemas.openxmlformats.org/officeDocument/2006/relationships/image" Target="media/rId94.png"/><Relationship Id="rId106" Type="http://schemas.openxmlformats.org/officeDocument/2006/relationships/image" Target="media/rId106.png"/><Relationship Id="rId109" Type="http://schemas.openxmlformats.org/officeDocument/2006/relationships/image" Target="media/rId109.png"/><Relationship Id="rId117" Type="http://schemas.openxmlformats.org/officeDocument/2006/relationships/image" Target="media/rId117.png"/><Relationship Id="rId114" Type="http://schemas.openxmlformats.org/officeDocument/2006/relationships/image" Target="media/rId114.png"/><Relationship Id="rId62" Type="http://schemas.openxmlformats.org/officeDocument/2006/relationships/image" Target="media/rId62.png"/><Relationship Id="rId123" Type="http://schemas.openxmlformats.org/officeDocument/2006/relationships/image" Target="media/rId123.png"/><Relationship Id="rId120" Type="http://schemas.openxmlformats.org/officeDocument/2006/relationships/image" Target="media/rId120.png"/><Relationship Id="rId65" Type="http://schemas.openxmlformats.org/officeDocument/2006/relationships/image" Target="media/rId65.png"/><Relationship Id="rId68" Type="http://schemas.openxmlformats.org/officeDocument/2006/relationships/image" Target="media/rId68.png"/><Relationship Id="rId71" Type="http://schemas.openxmlformats.org/officeDocument/2006/relationships/image" Target="media/rId71.png"/><Relationship Id="rId78" Type="http://schemas.openxmlformats.org/officeDocument/2006/relationships/image" Target="media/rId78.png"/><Relationship Id="rId81" Type="http://schemas.openxmlformats.org/officeDocument/2006/relationships/image" Target="media/rId81.png"/><Relationship Id="rId84" Type="http://schemas.openxmlformats.org/officeDocument/2006/relationships/image" Target="media/rId84.png"/><Relationship Id="rId87" Type="http://schemas.openxmlformats.org/officeDocument/2006/relationships/image" Target="media/rId87.png"/><Relationship Id="rId75" Type="http://schemas.openxmlformats.org/officeDocument/2006/relationships/image" Target="media/rId75.png"/><Relationship Id="rId26" Type="http://schemas.openxmlformats.org/officeDocument/2006/relationships/image" Target="media/rId26.png"/><Relationship Id="rId29" Type="http://schemas.openxmlformats.org/officeDocument/2006/relationships/image" Target="media/rId29.png"/><Relationship Id="rId54" Type="http://schemas.openxmlformats.org/officeDocument/2006/relationships/image" Target="media/rId54.png"/><Relationship Id="rId57" Type="http://schemas.openxmlformats.org/officeDocument/2006/relationships/image" Target="media/rId57.png"/><Relationship Id="rId33" Type="http://schemas.openxmlformats.org/officeDocument/2006/relationships/image" Target="media/rId33.png"/><Relationship Id="rId42" Type="http://schemas.openxmlformats.org/officeDocument/2006/relationships/image" Target="media/rId42.png"/><Relationship Id="rId45" Type="http://schemas.openxmlformats.org/officeDocument/2006/relationships/image" Target="media/rId45.png"/><Relationship Id="rId36" Type="http://schemas.openxmlformats.org/officeDocument/2006/relationships/image" Target="media/rId36.png"/><Relationship Id="rId39" Type="http://schemas.openxmlformats.org/officeDocument/2006/relationships/image" Target="media/rId39.png"/><Relationship Id="rId48" Type="http://schemas.openxmlformats.org/officeDocument/2006/relationships/image" Target="media/rId48.png"/><Relationship Id="rId51" Type="http://schemas.openxmlformats.org/officeDocument/2006/relationships/image" Target="media/rId51.png"/><Relationship Id="rId19" Type="http://schemas.openxmlformats.org/officeDocument/2006/relationships/image" Target="media/rId19.png"/><Relationship Id="rId127" Type="http://schemas.openxmlformats.org/officeDocument/2006/relationships/image" Target="media/rId127.png"/><Relationship Id="rId22" Type="http://schemas.openxmlformats.org/officeDocument/2006/relationships/image" Target="media/rId22.png"/><Relationship Id="rId13" Type="http://schemas.openxmlformats.org/officeDocument/2006/relationships/image" Target="media/rId13.png"/><Relationship Id="rId16" Type="http://schemas.openxmlformats.org/officeDocument/2006/relationships/image" Target="media/rId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6T11:54:36Z</dcterms:created>
  <dcterms:modified xsi:type="dcterms:W3CDTF">2026-02-06T11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